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E283CC" w14:textId="55B6448F" w:rsidR="00414455" w:rsidRPr="00414455" w:rsidRDefault="0059258A" w:rsidP="00414455">
      <w:pPr>
        <w:pBdr>
          <w:bottom w:val="single" w:sz="4" w:space="1" w:color="2F5496" w:themeColor="accent1" w:themeShade="BF"/>
        </w:pBdr>
        <w:spacing w:line="240" w:lineRule="auto"/>
        <w:rPr>
          <w:rFonts w:asciiTheme="majorHAnsi" w:hAnsiTheme="majorHAnsi" w:cstheme="majorHAnsi"/>
          <w:b/>
          <w:bCs/>
          <w:color w:val="2F5496" w:themeColor="accent1" w:themeShade="BF"/>
          <w:sz w:val="52"/>
          <w:szCs w:val="52"/>
        </w:rPr>
      </w:pPr>
      <w:r>
        <w:rPr>
          <w:rFonts w:asciiTheme="majorHAnsi" w:hAnsiTheme="majorHAnsi" w:cstheme="majorHAnsi"/>
          <w:b/>
          <w:bCs/>
          <w:color w:val="2F5496" w:themeColor="accent1" w:themeShade="BF"/>
          <w:sz w:val="52"/>
          <w:szCs w:val="52"/>
        </w:rPr>
        <w:t>High level description</w:t>
      </w:r>
    </w:p>
    <w:p w14:paraId="67DA8A74" w14:textId="1266ECD4" w:rsidR="00620799" w:rsidRPr="00466791" w:rsidRDefault="00466791" w:rsidP="00BB47C5">
      <w:pPr>
        <w:rPr>
          <w:rFonts w:cstheme="minorHAnsi"/>
          <w:b/>
          <w:bCs/>
          <w:color w:val="2F5496" w:themeColor="accent1" w:themeShade="BF"/>
          <w:sz w:val="28"/>
          <w:szCs w:val="28"/>
          <w:lang w:val="en-US"/>
        </w:rPr>
      </w:pPr>
      <w:r>
        <w:rPr>
          <w:rFonts w:cstheme="minorHAnsi"/>
          <w:b/>
          <w:bCs/>
          <w:color w:val="2F5496" w:themeColor="accent1" w:themeShade="BF"/>
          <w:sz w:val="28"/>
          <w:szCs w:val="28"/>
          <w:lang w:val="en-US"/>
        </w:rPr>
        <w:t>Overview</w:t>
      </w:r>
    </w:p>
    <w:p w14:paraId="59B3E29B" w14:textId="51F2BA1B" w:rsidR="00BB47C5" w:rsidRDefault="00BB47C5" w:rsidP="00BB47C5">
      <w:r>
        <w:t xml:space="preserve">This project is designed to help with workplace/public safety in response to COVID-19. </w:t>
      </w:r>
    </w:p>
    <w:p w14:paraId="65093A0F" w14:textId="77777777" w:rsidR="00BB47C5" w:rsidRDefault="00BB47C5" w:rsidP="00BB47C5">
      <w:r>
        <w:t>We aim to ease the issue of non-compliance/forgetfulness with mask wearing before entering buildings by prompting users with on screen prompts based on our face mask detection model.</w:t>
      </w:r>
    </w:p>
    <w:p w14:paraId="2E0544EA" w14:textId="77777777" w:rsidR="00BB47C5" w:rsidRDefault="00BB47C5" w:rsidP="00BB47C5">
      <w:r>
        <w:t>We have automated the process of temperature measurement; no human intervention is required. If the user has a temperature greater than 38°C the user is alerted of their elevated temperature and directed to not enter the building.</w:t>
      </w:r>
    </w:p>
    <w:p w14:paraId="2EF0F7C2" w14:textId="10108BBE" w:rsidR="00BB47C5" w:rsidRPr="00FF2B96" w:rsidRDefault="00BB47C5" w:rsidP="745A34A3">
      <w:r>
        <w:t xml:space="preserve">Part of the project aim was to allow future development/expansion of our model by providing scripts to create artificial dataset images (face masks overlaid on the user's choice of images) and making it easy for users to train a model using our algorithm, this process is described in detail within the </w:t>
      </w:r>
      <w:r w:rsidR="00500EB0">
        <w:t xml:space="preserve">dataset creation and model training </w:t>
      </w:r>
      <w:r>
        <w:t>documentation.</w:t>
      </w:r>
    </w:p>
    <w:p w14:paraId="3898D1C2" w14:textId="77777777" w:rsidR="00BB47C5" w:rsidRPr="00FF2B96" w:rsidRDefault="00BB47C5" w:rsidP="745A34A3">
      <w:pPr>
        <w:rPr>
          <w:rFonts w:ascii="Times New Roman" w:hAnsi="Times New Roman" w:cs="Times New Roman"/>
          <w:b/>
          <w:bCs/>
          <w:lang w:val="en-US"/>
        </w:rPr>
      </w:pPr>
    </w:p>
    <w:p w14:paraId="03466E40" w14:textId="6D5D8A8A" w:rsidR="00EE657A" w:rsidRPr="00E57182" w:rsidRDefault="00EE657A" w:rsidP="745A34A3">
      <w:pPr>
        <w:rPr>
          <w:rFonts w:cstheme="minorHAnsi"/>
          <w:b/>
          <w:bCs/>
          <w:color w:val="2F5496" w:themeColor="accent1" w:themeShade="BF"/>
          <w:sz w:val="28"/>
          <w:szCs w:val="28"/>
          <w:lang w:val="en-US"/>
        </w:rPr>
      </w:pPr>
      <w:r w:rsidRPr="00E57182">
        <w:rPr>
          <w:rFonts w:cstheme="minorHAnsi"/>
          <w:b/>
          <w:bCs/>
          <w:color w:val="2F5496" w:themeColor="accent1" w:themeShade="BF"/>
          <w:sz w:val="28"/>
          <w:szCs w:val="28"/>
          <w:lang w:val="en-US"/>
        </w:rPr>
        <w:t>Detector.py</w:t>
      </w:r>
    </w:p>
    <w:p w14:paraId="3539BD2F" w14:textId="14273309" w:rsidR="6A21F92F" w:rsidRPr="00FF2B96" w:rsidRDefault="6A21F92F" w:rsidP="745A34A3">
      <w:pPr>
        <w:rPr>
          <w:rFonts w:cstheme="minorHAnsi"/>
          <w:lang w:val="en-US"/>
        </w:rPr>
      </w:pPr>
      <w:r w:rsidRPr="00FF2B96">
        <w:rPr>
          <w:rFonts w:cstheme="minorHAnsi"/>
          <w:lang w:val="en-US"/>
        </w:rPr>
        <w:t xml:space="preserve">Detector.py </w:t>
      </w:r>
      <w:r w:rsidR="74D40BF2" w:rsidRPr="00FF2B96">
        <w:rPr>
          <w:rFonts w:cstheme="minorHAnsi"/>
          <w:lang w:val="en-US"/>
        </w:rPr>
        <w:t>uses multiprocessing and is setup as follows:</w:t>
      </w:r>
    </w:p>
    <w:p w14:paraId="06EF6DCF" w14:textId="3F72640C" w:rsidR="6A21F92F" w:rsidRPr="00FF2B96" w:rsidRDefault="6A21F92F" w:rsidP="745A34A3">
      <w:pPr>
        <w:pStyle w:val="ListParagraph"/>
        <w:numPr>
          <w:ilvl w:val="0"/>
          <w:numId w:val="1"/>
        </w:numPr>
        <w:rPr>
          <w:rFonts w:eastAsiaTheme="minorEastAsia" w:cstheme="minorHAnsi"/>
          <w:lang w:val="en-US"/>
        </w:rPr>
      </w:pPr>
      <w:r w:rsidRPr="00FF2B96">
        <w:rPr>
          <w:rFonts w:cstheme="minorHAnsi"/>
          <w:lang w:val="en-US"/>
        </w:rPr>
        <w:t>Main process which handles the creation and output of the</w:t>
      </w:r>
      <w:r w:rsidR="1F25E03E" w:rsidRPr="00FF2B96">
        <w:rPr>
          <w:rFonts w:cstheme="minorHAnsi"/>
          <w:lang w:val="en-US"/>
        </w:rPr>
        <w:t xml:space="preserve"> other processes</w:t>
      </w:r>
      <w:r w:rsidR="490F28C7" w:rsidRPr="00FF2B96">
        <w:rPr>
          <w:rFonts w:cstheme="minorHAnsi"/>
          <w:lang w:val="en-US"/>
        </w:rPr>
        <w:t>.</w:t>
      </w:r>
    </w:p>
    <w:p w14:paraId="1BA98AC7" w14:textId="72CC2EE1" w:rsidR="1F25E03E" w:rsidRPr="00FF2B96" w:rsidRDefault="1F25E03E" w:rsidP="745A34A3">
      <w:pPr>
        <w:pStyle w:val="ListParagraph"/>
        <w:numPr>
          <w:ilvl w:val="0"/>
          <w:numId w:val="1"/>
        </w:numPr>
        <w:rPr>
          <w:rFonts w:eastAsiaTheme="minorEastAsia" w:cstheme="minorHAnsi"/>
          <w:lang w:val="en-US"/>
        </w:rPr>
      </w:pPr>
      <w:r w:rsidRPr="00FF2B96">
        <w:rPr>
          <w:rFonts w:cstheme="minorHAnsi"/>
          <w:lang w:val="en-US"/>
        </w:rPr>
        <w:t>Face mask detection process</w:t>
      </w:r>
      <w:r w:rsidR="64CCA562" w:rsidRPr="00FF2B96">
        <w:rPr>
          <w:rFonts w:cstheme="minorHAnsi"/>
          <w:lang w:val="en-US"/>
        </w:rPr>
        <w:t xml:space="preserve"> (facemask_worker)</w:t>
      </w:r>
      <w:r w:rsidR="490F28C7" w:rsidRPr="00FF2B96">
        <w:rPr>
          <w:rFonts w:cstheme="minorHAnsi"/>
          <w:lang w:val="en-US"/>
        </w:rPr>
        <w:t>.</w:t>
      </w:r>
    </w:p>
    <w:p w14:paraId="7EFB353D" w14:textId="63343B46" w:rsidR="00004583" w:rsidRPr="00557AF9" w:rsidRDefault="1F25E03E" w:rsidP="00004583">
      <w:pPr>
        <w:pStyle w:val="ListParagraph"/>
        <w:numPr>
          <w:ilvl w:val="0"/>
          <w:numId w:val="1"/>
        </w:numPr>
        <w:rPr>
          <w:rFonts w:eastAsiaTheme="minorEastAsia" w:cstheme="minorHAnsi"/>
          <w:lang w:val="en-US"/>
        </w:rPr>
      </w:pPr>
      <w:r w:rsidRPr="00FF2B96">
        <w:rPr>
          <w:rFonts w:cstheme="minorHAnsi"/>
          <w:lang w:val="en-US"/>
        </w:rPr>
        <w:t>Thermal data process</w:t>
      </w:r>
      <w:r w:rsidR="448CD6B1" w:rsidRPr="00FF2B96">
        <w:rPr>
          <w:rFonts w:cstheme="minorHAnsi"/>
          <w:lang w:val="en-US"/>
        </w:rPr>
        <w:t xml:space="preserve"> </w:t>
      </w:r>
      <w:r w:rsidR="448CD6B1" w:rsidRPr="00FF2B96">
        <w:rPr>
          <w:rFonts w:eastAsia="Calibri" w:cstheme="minorHAnsi"/>
          <w:lang w:val="en-US"/>
        </w:rPr>
        <w:t>(thermal_grabber_worker)</w:t>
      </w:r>
      <w:r w:rsidRPr="00FF2B96">
        <w:rPr>
          <w:rFonts w:cstheme="minorHAnsi"/>
          <w:lang w:val="en-US"/>
        </w:rPr>
        <w:t>.</w:t>
      </w:r>
    </w:p>
    <w:p w14:paraId="1D73C209" w14:textId="77777777" w:rsidR="00557AF9" w:rsidRPr="00557AF9" w:rsidRDefault="00557AF9" w:rsidP="00557AF9">
      <w:pPr>
        <w:rPr>
          <w:rFonts w:eastAsiaTheme="minorEastAsia" w:cstheme="minorHAnsi"/>
          <w:lang w:val="en-US"/>
        </w:rPr>
      </w:pPr>
    </w:p>
    <w:p w14:paraId="14B59071" w14:textId="1D017E84" w:rsidR="1C018DA7" w:rsidRPr="00004583" w:rsidRDefault="1C018DA7" w:rsidP="745A34A3">
      <w:pPr>
        <w:rPr>
          <w:rFonts w:cstheme="minorHAnsi"/>
          <w:b/>
          <w:bCs/>
          <w:color w:val="2F5496" w:themeColor="accent1" w:themeShade="BF"/>
          <w:sz w:val="24"/>
          <w:szCs w:val="24"/>
          <w:lang w:val="en-US"/>
        </w:rPr>
      </w:pPr>
      <w:r w:rsidRPr="00004583">
        <w:rPr>
          <w:rFonts w:cstheme="minorHAnsi"/>
          <w:b/>
          <w:bCs/>
          <w:color w:val="2F5496" w:themeColor="accent1" w:themeShade="BF"/>
          <w:sz w:val="24"/>
          <w:szCs w:val="24"/>
          <w:lang w:val="en-US"/>
        </w:rPr>
        <w:t>Face mask detection process:</w:t>
      </w:r>
    </w:p>
    <w:p w14:paraId="22051F95" w14:textId="378D1A44" w:rsidR="1C018DA7" w:rsidRPr="00FF2B96" w:rsidRDefault="1C018DA7" w:rsidP="745A34A3">
      <w:pPr>
        <w:rPr>
          <w:rFonts w:cstheme="minorHAnsi"/>
          <w:lang w:val="en-US"/>
        </w:rPr>
      </w:pPr>
      <w:r w:rsidRPr="00FF2B96">
        <w:rPr>
          <w:rFonts w:cstheme="minorHAnsi"/>
          <w:lang w:val="en-US"/>
        </w:rPr>
        <w:t xml:space="preserve">The facemask detection process is passed the current webcam frame through a shared dictionary. The </w:t>
      </w:r>
      <w:r w:rsidR="1B7D056E" w:rsidRPr="00FF2B96">
        <w:rPr>
          <w:rFonts w:cstheme="minorHAnsi"/>
          <w:lang w:val="en-US"/>
        </w:rPr>
        <w:t xml:space="preserve">main </w:t>
      </w:r>
      <w:r w:rsidRPr="00FF2B96">
        <w:rPr>
          <w:rFonts w:cstheme="minorHAnsi"/>
          <w:lang w:val="en-US"/>
        </w:rPr>
        <w:t xml:space="preserve">method </w:t>
      </w:r>
      <w:r w:rsidR="561D08B8" w:rsidRPr="00FF2B96">
        <w:rPr>
          <w:rFonts w:cstheme="minorHAnsi"/>
          <w:lang w:val="en-US"/>
        </w:rPr>
        <w:t xml:space="preserve">used within this process is </w:t>
      </w:r>
      <w:r w:rsidRPr="00FF2B96">
        <w:rPr>
          <w:rFonts w:cstheme="minorHAnsi"/>
          <w:lang w:val="en-US"/>
        </w:rPr>
        <w:t xml:space="preserve">detect_and_predict_mask takes in 4 parameters </w:t>
      </w:r>
      <w:r w:rsidRPr="00FF2B96">
        <w:rPr>
          <w:rFonts w:cstheme="minorHAnsi"/>
          <w:i/>
          <w:iCs/>
          <w:lang w:val="en-US"/>
        </w:rPr>
        <w:t>frame</w:t>
      </w:r>
      <w:r w:rsidR="2C8E3E2F" w:rsidRPr="00FF2B96">
        <w:rPr>
          <w:rFonts w:cstheme="minorHAnsi"/>
          <w:i/>
          <w:iCs/>
          <w:lang w:val="en-US"/>
        </w:rPr>
        <w:t xml:space="preserve"> (current webcam frame)</w:t>
      </w:r>
      <w:r w:rsidRPr="00FF2B96">
        <w:rPr>
          <w:rFonts w:cstheme="minorHAnsi"/>
          <w:lang w:val="en-US"/>
        </w:rPr>
        <w:t xml:space="preserve">, </w:t>
      </w:r>
      <w:r w:rsidRPr="00FF2B96">
        <w:rPr>
          <w:rFonts w:cstheme="minorHAnsi"/>
          <w:i/>
          <w:iCs/>
          <w:lang w:val="en-US"/>
        </w:rPr>
        <w:t>faceNet</w:t>
      </w:r>
      <w:r w:rsidR="39FFD150" w:rsidRPr="00FF2B96">
        <w:rPr>
          <w:rFonts w:cstheme="minorHAnsi"/>
          <w:i/>
          <w:iCs/>
          <w:lang w:val="en-US"/>
        </w:rPr>
        <w:t xml:space="preserve"> (face detection model)</w:t>
      </w:r>
      <w:r w:rsidRPr="00FF2B96">
        <w:rPr>
          <w:rFonts w:cstheme="minorHAnsi"/>
          <w:lang w:val="en-US"/>
        </w:rPr>
        <w:t xml:space="preserve">, </w:t>
      </w:r>
      <w:r w:rsidRPr="00FF2B96">
        <w:rPr>
          <w:rFonts w:cstheme="minorHAnsi"/>
          <w:i/>
          <w:iCs/>
          <w:lang w:val="en-US"/>
        </w:rPr>
        <w:t xml:space="preserve">maskNet </w:t>
      </w:r>
      <w:r w:rsidR="7D0234D7" w:rsidRPr="00FF2B96">
        <w:rPr>
          <w:rFonts w:cstheme="minorHAnsi"/>
          <w:i/>
          <w:iCs/>
          <w:lang w:val="en-US"/>
        </w:rPr>
        <w:t xml:space="preserve">(mask detection model) </w:t>
      </w:r>
      <w:r w:rsidRPr="00FF2B96">
        <w:rPr>
          <w:rFonts w:cstheme="minorHAnsi"/>
          <w:lang w:val="en-US"/>
        </w:rPr>
        <w:t xml:space="preserve">and </w:t>
      </w:r>
      <w:r w:rsidRPr="00FF2B96">
        <w:rPr>
          <w:rFonts w:cstheme="minorHAnsi"/>
          <w:i/>
          <w:iCs/>
          <w:lang w:val="en-US"/>
        </w:rPr>
        <w:t>confidence_arg</w:t>
      </w:r>
      <w:r w:rsidRPr="00FF2B96">
        <w:rPr>
          <w:rFonts w:cstheme="minorHAnsi"/>
          <w:lang w:val="en-US"/>
        </w:rPr>
        <w:t xml:space="preserve">. The </w:t>
      </w:r>
      <w:r w:rsidR="6AD6D5EF" w:rsidRPr="00FF2B96">
        <w:rPr>
          <w:rFonts w:cstheme="minorHAnsi"/>
          <w:lang w:val="en-US"/>
        </w:rPr>
        <w:t xml:space="preserve">webcam </w:t>
      </w:r>
      <w:r w:rsidRPr="00FF2B96">
        <w:rPr>
          <w:rFonts w:cstheme="minorHAnsi"/>
          <w:lang w:val="en-US"/>
        </w:rPr>
        <w:t xml:space="preserve">frame is passed through the faceNet to obtain </w:t>
      </w:r>
      <w:r w:rsidR="037E6DDF" w:rsidRPr="00FF2B96">
        <w:rPr>
          <w:rFonts w:cstheme="minorHAnsi"/>
          <w:lang w:val="en-US"/>
        </w:rPr>
        <w:t>any faces and their coordinates</w:t>
      </w:r>
      <w:r w:rsidRPr="00FF2B96">
        <w:rPr>
          <w:rFonts w:cstheme="minorHAnsi"/>
          <w:lang w:val="en-US"/>
        </w:rPr>
        <w:t xml:space="preserve">, further the confidence_arg is used to filter out weak face detections. maskNet is then used to predict whether the faces in the detected </w:t>
      </w:r>
      <w:r w:rsidR="695E437D" w:rsidRPr="00FF2B96">
        <w:rPr>
          <w:rFonts w:cstheme="minorHAnsi"/>
          <w:lang w:val="en-US"/>
        </w:rPr>
        <w:t xml:space="preserve">area </w:t>
      </w:r>
      <w:r w:rsidRPr="00FF2B96">
        <w:rPr>
          <w:rFonts w:cstheme="minorHAnsi"/>
          <w:lang w:val="en-US"/>
        </w:rPr>
        <w:t xml:space="preserve">are wearing a mask or not. This method </w:t>
      </w:r>
      <w:r w:rsidR="54F9B0BC" w:rsidRPr="00FF2B96">
        <w:rPr>
          <w:rFonts w:cstheme="minorHAnsi"/>
          <w:lang w:val="en-US"/>
        </w:rPr>
        <w:t xml:space="preserve">then stores the </w:t>
      </w:r>
      <w:r w:rsidRPr="00FF2B96">
        <w:rPr>
          <w:rFonts w:cstheme="minorHAnsi"/>
          <w:lang w:val="en-US"/>
        </w:rPr>
        <w:t xml:space="preserve">face location coordinates and the mask predictions </w:t>
      </w:r>
      <w:r w:rsidR="752297C0" w:rsidRPr="00FF2B96">
        <w:rPr>
          <w:rFonts w:cstheme="minorHAnsi"/>
          <w:lang w:val="en-US"/>
        </w:rPr>
        <w:t>in the shared dictionary for handling in the main process</w:t>
      </w:r>
      <w:r w:rsidRPr="00FF2B96">
        <w:rPr>
          <w:rFonts w:cstheme="minorHAnsi"/>
          <w:lang w:val="en-US"/>
        </w:rPr>
        <w:t>.</w:t>
      </w:r>
      <w:r w:rsidR="00B247AE" w:rsidRPr="00FF2B96">
        <w:rPr>
          <w:rFonts w:cstheme="minorHAnsi"/>
          <w:lang w:val="en-US"/>
        </w:rPr>
        <w:t xml:space="preserve"> Predictions on are made using multiple threads to avoid video lag</w:t>
      </w:r>
      <w:r w:rsidR="00BE53C2" w:rsidRPr="00FF2B96">
        <w:rPr>
          <w:rFonts w:cstheme="minorHAnsi"/>
          <w:lang w:val="en-US"/>
        </w:rPr>
        <w:t>.</w:t>
      </w:r>
    </w:p>
    <w:p w14:paraId="4DDAEFD7" w14:textId="477F3974" w:rsidR="1AAD1B80" w:rsidRPr="00004583" w:rsidRDefault="1AAD1B80" w:rsidP="745A34A3">
      <w:pPr>
        <w:rPr>
          <w:rFonts w:cstheme="minorHAnsi"/>
          <w:b/>
          <w:bCs/>
          <w:color w:val="2F5496" w:themeColor="accent1" w:themeShade="BF"/>
          <w:sz w:val="24"/>
          <w:szCs w:val="24"/>
          <w:lang w:val="en-US"/>
        </w:rPr>
      </w:pPr>
      <w:r w:rsidRPr="00004583">
        <w:rPr>
          <w:rFonts w:cstheme="minorHAnsi"/>
          <w:b/>
          <w:bCs/>
          <w:color w:val="2F5496" w:themeColor="accent1" w:themeShade="BF"/>
          <w:sz w:val="24"/>
          <w:szCs w:val="24"/>
          <w:lang w:val="en-US"/>
        </w:rPr>
        <w:t>Thermal data process:</w:t>
      </w:r>
    </w:p>
    <w:p w14:paraId="08B5D813" w14:textId="1BFC9D73" w:rsidR="1AAD1B80" w:rsidRPr="00FF2B96" w:rsidRDefault="1AAD1B80" w:rsidP="745A34A3">
      <w:pPr>
        <w:rPr>
          <w:rFonts w:cstheme="minorHAnsi"/>
          <w:lang w:val="en-US"/>
        </w:rPr>
      </w:pPr>
      <w:r w:rsidRPr="00FF2B96">
        <w:rPr>
          <w:rFonts w:cstheme="minorHAnsi"/>
          <w:lang w:val="en-US"/>
        </w:rPr>
        <w:t>The thermal data process starts a subprocess of our thermal data grabber program w</w:t>
      </w:r>
      <w:r w:rsidR="67D42F30" w:rsidRPr="00FF2B96">
        <w:rPr>
          <w:rFonts w:cstheme="minorHAnsi"/>
          <w:lang w:val="en-US"/>
        </w:rPr>
        <w:t xml:space="preserve">hich writes its debug and frame information to </w:t>
      </w:r>
      <w:r w:rsidR="243FE089" w:rsidRPr="00FF2B96">
        <w:rPr>
          <w:rFonts w:cstheme="minorHAnsi"/>
          <w:lang w:val="en-US"/>
        </w:rPr>
        <w:t xml:space="preserve">its </w:t>
      </w:r>
      <w:r w:rsidR="243FE089" w:rsidRPr="00FF2B96">
        <w:rPr>
          <w:rFonts w:cstheme="minorHAnsi"/>
          <w:i/>
          <w:iCs/>
          <w:lang w:val="en-US"/>
        </w:rPr>
        <w:t xml:space="preserve">stdout </w:t>
      </w:r>
      <w:r w:rsidR="243FE089" w:rsidRPr="00FF2B96">
        <w:rPr>
          <w:rFonts w:cstheme="minorHAnsi"/>
          <w:lang w:val="en-US"/>
        </w:rPr>
        <w:t xml:space="preserve">(standard output). We then parse the data from the </w:t>
      </w:r>
      <w:r w:rsidR="243FE089" w:rsidRPr="00FF2B96">
        <w:rPr>
          <w:rFonts w:cstheme="minorHAnsi"/>
          <w:i/>
          <w:iCs/>
          <w:lang w:val="en-US"/>
        </w:rPr>
        <w:t xml:space="preserve">stdout </w:t>
      </w:r>
      <w:r w:rsidR="243FE089" w:rsidRPr="00FF2B96">
        <w:rPr>
          <w:rFonts w:cstheme="minorHAnsi"/>
          <w:lang w:val="en-US"/>
        </w:rPr>
        <w:t>and store the relevant thermal data within the shared dictionary for handling in the main process.</w:t>
      </w:r>
    </w:p>
    <w:p w14:paraId="65BC726F" w14:textId="75C6DEC8" w:rsidR="243FE089" w:rsidRPr="00004583" w:rsidRDefault="4D1D3AB2" w:rsidP="251818DC">
      <w:pPr>
        <w:rPr>
          <w:rFonts w:cstheme="minorHAnsi"/>
          <w:b/>
          <w:bCs/>
          <w:color w:val="2F5496" w:themeColor="accent1" w:themeShade="BF"/>
          <w:sz w:val="24"/>
          <w:szCs w:val="24"/>
          <w:lang w:val="en-US"/>
        </w:rPr>
      </w:pPr>
      <w:r w:rsidRPr="00004583">
        <w:rPr>
          <w:rFonts w:cstheme="minorHAnsi"/>
          <w:b/>
          <w:bCs/>
          <w:color w:val="2F5496" w:themeColor="accent1" w:themeShade="BF"/>
          <w:sz w:val="24"/>
          <w:szCs w:val="24"/>
          <w:lang w:val="en-US"/>
        </w:rPr>
        <w:t>Main</w:t>
      </w:r>
      <w:r w:rsidR="243FE089" w:rsidRPr="00004583">
        <w:rPr>
          <w:rFonts w:cstheme="minorHAnsi"/>
          <w:b/>
          <w:bCs/>
          <w:color w:val="2F5496" w:themeColor="accent1" w:themeShade="BF"/>
          <w:sz w:val="24"/>
          <w:szCs w:val="24"/>
          <w:lang w:val="en-US"/>
        </w:rPr>
        <w:t xml:space="preserve"> process:</w:t>
      </w:r>
    </w:p>
    <w:p w14:paraId="60AD8EB6" w14:textId="64516050" w:rsidR="7F517E56" w:rsidRPr="00FF2B96" w:rsidRDefault="7F517E56" w:rsidP="745A34A3">
      <w:pPr>
        <w:rPr>
          <w:rFonts w:cstheme="minorHAnsi"/>
          <w:lang w:val="en-US"/>
        </w:rPr>
      </w:pPr>
      <w:r w:rsidRPr="00FF2B96">
        <w:rPr>
          <w:rFonts w:cstheme="minorHAnsi"/>
          <w:lang w:val="en-US"/>
        </w:rPr>
        <w:t xml:space="preserve">The main communication between the processes is through a shared dictionary contains the current webcam frame, the returned </w:t>
      </w:r>
      <w:r w:rsidR="43D8C7CA" w:rsidRPr="00FF2B96">
        <w:rPr>
          <w:rFonts w:cstheme="minorHAnsi"/>
          <w:lang w:val="en-US"/>
        </w:rPr>
        <w:t xml:space="preserve">face mask detections and their confidence values along with the current thermal frame. </w:t>
      </w:r>
      <w:r w:rsidR="193CA137" w:rsidRPr="00FF2B96">
        <w:rPr>
          <w:rFonts w:cstheme="minorHAnsi"/>
          <w:lang w:val="en-US"/>
        </w:rPr>
        <w:t xml:space="preserve">Using the returned coordinates of the detected faces we take an average of the forehead temperature and use this </w:t>
      </w:r>
      <w:r w:rsidR="0718C8C4" w:rsidRPr="00FF2B96">
        <w:rPr>
          <w:rFonts w:cstheme="minorHAnsi"/>
          <w:lang w:val="en-US"/>
        </w:rPr>
        <w:t>value for detecting if the user is likely to have a fever or not</w:t>
      </w:r>
      <w:r w:rsidR="52DBEF92" w:rsidRPr="00FF2B96">
        <w:rPr>
          <w:rFonts w:cstheme="minorHAnsi"/>
          <w:lang w:val="en-US"/>
        </w:rPr>
        <w:t xml:space="preserve"> (&gt;38°C)</w:t>
      </w:r>
      <w:r w:rsidR="0718C8C4" w:rsidRPr="00FF2B96">
        <w:rPr>
          <w:rFonts w:cstheme="minorHAnsi"/>
          <w:lang w:val="en-US"/>
        </w:rPr>
        <w:t>.</w:t>
      </w:r>
    </w:p>
    <w:p w14:paraId="285F626D" w14:textId="5667C53F" w:rsidR="43D8C7CA" w:rsidRPr="00FF2B96" w:rsidRDefault="43D8C7CA" w:rsidP="745A34A3">
      <w:pPr>
        <w:rPr>
          <w:rFonts w:cstheme="minorHAnsi"/>
          <w:lang w:val="en-US"/>
        </w:rPr>
      </w:pPr>
      <w:r w:rsidRPr="00FF2B96">
        <w:rPr>
          <w:rFonts w:cstheme="minorHAnsi"/>
          <w:lang w:val="en-US"/>
        </w:rPr>
        <w:t xml:space="preserve">This allows us to process </w:t>
      </w:r>
      <w:r w:rsidR="2586D2EC" w:rsidRPr="00FF2B96">
        <w:rPr>
          <w:rFonts w:cstheme="minorHAnsi"/>
          <w:lang w:val="en-US"/>
        </w:rPr>
        <w:t>the</w:t>
      </w:r>
      <w:r w:rsidRPr="00FF2B96">
        <w:rPr>
          <w:rFonts w:cstheme="minorHAnsi"/>
          <w:lang w:val="en-US"/>
        </w:rPr>
        <w:t xml:space="preserve"> </w:t>
      </w:r>
      <w:r w:rsidR="1BBF3693" w:rsidRPr="00FF2B96">
        <w:rPr>
          <w:rFonts w:cstheme="minorHAnsi"/>
          <w:lang w:val="en-US"/>
        </w:rPr>
        <w:t xml:space="preserve">data </w:t>
      </w:r>
      <w:r w:rsidRPr="00FF2B96">
        <w:rPr>
          <w:rFonts w:cstheme="minorHAnsi"/>
          <w:lang w:val="en-US"/>
        </w:rPr>
        <w:t>inside of the main loop where we draw the a</w:t>
      </w:r>
      <w:r w:rsidR="7E02AF67" w:rsidRPr="00FF2B96">
        <w:rPr>
          <w:rFonts w:cstheme="minorHAnsi"/>
          <w:lang w:val="en-US"/>
        </w:rPr>
        <w:t>vailable information to a window using OpenCV.</w:t>
      </w:r>
    </w:p>
    <w:p w14:paraId="0679273D" w14:textId="77777777" w:rsidR="0006679F" w:rsidRDefault="0006679F">
      <w:pPr>
        <w:rPr>
          <w:rFonts w:cstheme="minorHAnsi"/>
          <w:color w:val="FF0000"/>
          <w:lang w:val="en-US"/>
        </w:rPr>
      </w:pPr>
    </w:p>
    <w:p w14:paraId="63158AD7" w14:textId="07784742" w:rsidR="00004583" w:rsidRDefault="00004583">
      <w:pPr>
        <w:rPr>
          <w:rFonts w:cstheme="minorHAnsi"/>
          <w:color w:val="FF0000"/>
          <w:lang w:val="en-US"/>
        </w:rPr>
      </w:pPr>
    </w:p>
    <w:p w14:paraId="2C526D2B" w14:textId="4F229525" w:rsidR="00C625B7" w:rsidRPr="00C625B7" w:rsidRDefault="00C625B7">
      <w:pPr>
        <w:rPr>
          <w:rFonts w:cstheme="minorHAnsi"/>
          <w:lang w:val="en-US"/>
        </w:rPr>
      </w:pPr>
      <w:r>
        <w:rPr>
          <w:rFonts w:cstheme="minorHAnsi"/>
          <w:lang w:val="en-US"/>
        </w:rPr>
        <w:lastRenderedPageBreak/>
        <w:t>Screenshots from the detector running with thermal mod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9"/>
        <w:gridCol w:w="3490"/>
        <w:gridCol w:w="3487"/>
      </w:tblGrid>
      <w:tr w:rsidR="007E62B8" w14:paraId="5DD14C27" w14:textId="77777777" w:rsidTr="00FA569E">
        <w:tc>
          <w:tcPr>
            <w:tcW w:w="3485" w:type="dxa"/>
          </w:tcPr>
          <w:p w14:paraId="4D9CE34B" w14:textId="7AF6DA70" w:rsidR="007E62B8" w:rsidRDefault="007E62B8">
            <w:pPr>
              <w:rPr>
                <w:rFonts w:cstheme="minorHAnsi"/>
                <w:color w:val="FF0000"/>
                <w:lang w:val="en-US"/>
              </w:rPr>
            </w:pPr>
            <w:r>
              <w:rPr>
                <w:rFonts w:cstheme="minorHAnsi"/>
                <w:noProof/>
                <w:color w:val="FF0000"/>
                <w:lang w:val="en-US"/>
              </w:rPr>
              <w:drawing>
                <wp:inline distT="0" distB="0" distL="0" distR="0" wp14:anchorId="4480F4A5" wp14:editId="41187A2B">
                  <wp:extent cx="2173184" cy="1628953"/>
                  <wp:effectExtent l="0" t="0" r="0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1550" cy="16352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85" w:type="dxa"/>
          </w:tcPr>
          <w:p w14:paraId="16C897AE" w14:textId="3C45171A" w:rsidR="007E62B8" w:rsidRDefault="007E62B8">
            <w:pPr>
              <w:rPr>
                <w:rFonts w:cstheme="minorHAnsi"/>
                <w:color w:val="FF0000"/>
                <w:lang w:val="en-US"/>
              </w:rPr>
            </w:pPr>
            <w:r>
              <w:rPr>
                <w:rFonts w:cstheme="minorHAnsi"/>
                <w:noProof/>
                <w:color w:val="FF0000"/>
                <w:lang w:val="en-US"/>
              </w:rPr>
              <w:drawing>
                <wp:inline distT="0" distB="0" distL="0" distR="0" wp14:anchorId="21B242ED" wp14:editId="4BFDD4E9">
                  <wp:extent cx="2173776" cy="162877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2537" cy="16353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86" w:type="dxa"/>
          </w:tcPr>
          <w:p w14:paraId="286FA31D" w14:textId="5A28DDCF" w:rsidR="007E62B8" w:rsidRDefault="007E62B8">
            <w:pPr>
              <w:rPr>
                <w:rFonts w:cstheme="minorHAnsi"/>
                <w:color w:val="FF0000"/>
                <w:lang w:val="en-US"/>
              </w:rPr>
            </w:pPr>
            <w:r>
              <w:rPr>
                <w:rFonts w:cstheme="minorHAnsi"/>
                <w:noProof/>
                <w:color w:val="FF0000"/>
                <w:lang w:val="en-US"/>
              </w:rPr>
              <w:drawing>
                <wp:inline distT="0" distB="0" distL="0" distR="0" wp14:anchorId="6CD23C91" wp14:editId="6BAE9226">
                  <wp:extent cx="2169795" cy="1628123"/>
                  <wp:effectExtent l="0" t="0" r="190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06457" cy="16556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E62B8" w14:paraId="3CA8DC2A" w14:textId="77777777" w:rsidTr="00FA569E">
        <w:tc>
          <w:tcPr>
            <w:tcW w:w="3485" w:type="dxa"/>
          </w:tcPr>
          <w:p w14:paraId="41634BFC" w14:textId="3B669130" w:rsidR="007E62B8" w:rsidRDefault="007E62B8" w:rsidP="007E62B8">
            <w:pPr>
              <w:jc w:val="center"/>
              <w:rPr>
                <w:rFonts w:cstheme="minorHAnsi"/>
                <w:color w:val="FF0000"/>
                <w:lang w:val="en-US"/>
              </w:rPr>
            </w:pPr>
            <w:r>
              <w:rPr>
                <w:rFonts w:cstheme="minorHAnsi"/>
                <w:color w:val="FF0000"/>
                <w:lang w:val="en-US"/>
              </w:rPr>
              <w:t>No mask</w:t>
            </w:r>
          </w:p>
        </w:tc>
        <w:tc>
          <w:tcPr>
            <w:tcW w:w="3485" w:type="dxa"/>
          </w:tcPr>
          <w:p w14:paraId="1966D7E5" w14:textId="68246463" w:rsidR="007E62B8" w:rsidRPr="007E62B8" w:rsidRDefault="007E62B8" w:rsidP="007E62B8">
            <w:pPr>
              <w:jc w:val="center"/>
              <w:rPr>
                <w:rFonts w:cstheme="minorHAnsi"/>
                <w:color w:val="70AD47" w:themeColor="accent6"/>
                <w:lang w:val="en-US"/>
              </w:rPr>
            </w:pPr>
            <w:r w:rsidRPr="007E62B8">
              <w:rPr>
                <w:rFonts w:cstheme="minorHAnsi"/>
                <w:color w:val="00B050"/>
                <w:lang w:val="en-US"/>
              </w:rPr>
              <w:t>Mask</w:t>
            </w:r>
          </w:p>
        </w:tc>
        <w:tc>
          <w:tcPr>
            <w:tcW w:w="3486" w:type="dxa"/>
          </w:tcPr>
          <w:p w14:paraId="19751B66" w14:textId="5257A432" w:rsidR="007E62B8" w:rsidRDefault="007E62B8" w:rsidP="007E62B8">
            <w:pPr>
              <w:jc w:val="center"/>
              <w:rPr>
                <w:rFonts w:cstheme="minorHAnsi"/>
                <w:color w:val="FF0000"/>
                <w:lang w:val="en-US"/>
              </w:rPr>
            </w:pPr>
            <w:r>
              <w:rPr>
                <w:rFonts w:cstheme="minorHAnsi"/>
                <w:color w:val="FF0000"/>
                <w:lang w:val="en-US"/>
              </w:rPr>
              <w:t>Fever warning</w:t>
            </w:r>
          </w:p>
        </w:tc>
      </w:tr>
    </w:tbl>
    <w:p w14:paraId="591E9045" w14:textId="77777777" w:rsidR="007E62B8" w:rsidRDefault="007E62B8">
      <w:pPr>
        <w:rPr>
          <w:rFonts w:cstheme="minorHAnsi"/>
          <w:color w:val="FF0000"/>
          <w:lang w:val="en-US"/>
        </w:rPr>
      </w:pPr>
    </w:p>
    <w:p w14:paraId="5B209921" w14:textId="56284DE7" w:rsidR="00517EE3" w:rsidRPr="00E57182" w:rsidRDefault="00517EE3">
      <w:pPr>
        <w:rPr>
          <w:rFonts w:cstheme="minorHAnsi"/>
          <w:b/>
          <w:bCs/>
          <w:color w:val="2F5496" w:themeColor="accent1" w:themeShade="BF"/>
          <w:sz w:val="28"/>
          <w:szCs w:val="28"/>
          <w:lang w:val="en-US"/>
        </w:rPr>
      </w:pPr>
      <w:r w:rsidRPr="00E57182">
        <w:rPr>
          <w:rFonts w:cstheme="minorHAnsi"/>
          <w:b/>
          <w:bCs/>
          <w:color w:val="2F5496" w:themeColor="accent1" w:themeShade="BF"/>
          <w:sz w:val="28"/>
          <w:szCs w:val="28"/>
          <w:lang w:val="en-US"/>
        </w:rPr>
        <w:t>Learning_algo.py</w:t>
      </w:r>
    </w:p>
    <w:p w14:paraId="37BE3A47" w14:textId="77777777" w:rsidR="00004583" w:rsidRDefault="00DA79E8">
      <w:pPr>
        <w:rPr>
          <w:rFonts w:cstheme="minorHAnsi"/>
          <w:lang w:val="en-US"/>
        </w:rPr>
      </w:pPr>
      <w:r w:rsidRPr="00FF2B96">
        <w:rPr>
          <w:rFonts w:cstheme="minorHAnsi"/>
          <w:lang w:val="en-US"/>
        </w:rPr>
        <w:t xml:space="preserve">Learning_algo.py can be used to either train a pre-existing model or train a new model on a set of images for detecting masks on a human face. </w:t>
      </w:r>
    </w:p>
    <w:p w14:paraId="688BE0FD" w14:textId="77777777" w:rsidR="00004583" w:rsidRDefault="00DA79E8">
      <w:pPr>
        <w:rPr>
          <w:rFonts w:cstheme="minorHAnsi"/>
          <w:lang w:val="en-US"/>
        </w:rPr>
      </w:pPr>
      <w:r w:rsidRPr="00FF2B96">
        <w:rPr>
          <w:rFonts w:cstheme="minorHAnsi"/>
          <w:lang w:val="en-US"/>
        </w:rPr>
        <w:t xml:space="preserve">The script carries out various tasks like loading image data, pre-processing, data augmentation, building a new </w:t>
      </w:r>
      <w:r w:rsidR="00CB6279" w:rsidRPr="00FF2B96">
        <w:rPr>
          <w:rFonts w:cstheme="minorHAnsi"/>
          <w:lang w:val="en-US"/>
        </w:rPr>
        <w:t>fully connected</w:t>
      </w:r>
      <w:r w:rsidRPr="00FF2B96">
        <w:rPr>
          <w:rFonts w:cstheme="minorHAnsi"/>
          <w:lang w:val="en-US"/>
        </w:rPr>
        <w:t xml:space="preserve"> head, loading the MobileNetV2 </w:t>
      </w:r>
      <w:r w:rsidR="008B5418" w:rsidRPr="00FF2B96">
        <w:rPr>
          <w:rFonts w:cstheme="minorHAnsi"/>
          <w:lang w:val="en-US"/>
        </w:rPr>
        <w:t>classifier (</w:t>
      </w:r>
      <w:r w:rsidRPr="00FF2B96">
        <w:rPr>
          <w:rFonts w:cstheme="minorHAnsi"/>
          <w:lang w:val="en-US"/>
        </w:rPr>
        <w:t xml:space="preserve">this model will be fine-tuned with pre-trained ImageNet weights) binarizing class labels, segmenting our dataset and printing the classification report. </w:t>
      </w:r>
    </w:p>
    <w:p w14:paraId="0476981C" w14:textId="77777777" w:rsidR="00004583" w:rsidRDefault="00AE7747">
      <w:pPr>
        <w:rPr>
          <w:rFonts w:cstheme="minorHAnsi"/>
          <w:lang w:val="en-US"/>
        </w:rPr>
      </w:pPr>
      <w:r w:rsidRPr="00FF2B96">
        <w:rPr>
          <w:rFonts w:cstheme="minorHAnsi"/>
          <w:lang w:val="en-US"/>
        </w:rPr>
        <w:t>We load in all the images using the load_img() method and preprocess it (converting it into an array and passing it through the preprocess_input() method). The label for the image is the name of the directory containing the image (</w:t>
      </w:r>
      <w:r w:rsidR="008B5418" w:rsidRPr="00FF2B96">
        <w:rPr>
          <w:rFonts w:cstheme="minorHAnsi"/>
          <w:lang w:val="en-US"/>
        </w:rPr>
        <w:t>e.g.,</w:t>
      </w:r>
      <w:r w:rsidRPr="00FF2B96">
        <w:rPr>
          <w:rFonts w:cstheme="minorHAnsi"/>
          <w:lang w:val="en-US"/>
        </w:rPr>
        <w:t xml:space="preserve"> mask and no_mask). The labels are then binarized using a LabelBinarizer, followed by partitioning the data into training and testing sets with a split of 80% to 20% respectively. </w:t>
      </w:r>
    </w:p>
    <w:p w14:paraId="01F1BDF8" w14:textId="44491357" w:rsidR="00517EE3" w:rsidRDefault="00AE7747">
      <w:pPr>
        <w:rPr>
          <w:rFonts w:cstheme="minorHAnsi"/>
          <w:lang w:val="en-US"/>
        </w:rPr>
      </w:pPr>
      <w:r w:rsidRPr="00FF2B96">
        <w:rPr>
          <w:rFonts w:cstheme="minorHAnsi"/>
          <w:lang w:val="en-US"/>
        </w:rPr>
        <w:t>The ImageDataGenerator is used for data augmentation, where random rotation, zoom, shear, shift and flip are applied to images</w:t>
      </w:r>
      <w:r w:rsidR="008B5418" w:rsidRPr="00FF2B96">
        <w:rPr>
          <w:rFonts w:cstheme="minorHAnsi"/>
          <w:lang w:val="en-US"/>
        </w:rPr>
        <w:t xml:space="preserve">. This helps us to increase the size of the dataset and introduce variability in the dataset, without collecting new data. The base model is the MobileNetV2 classifier loaded with pre-trained ImageNet weights, </w:t>
      </w:r>
      <w:r w:rsidR="00004583">
        <w:rPr>
          <w:rFonts w:cstheme="minorHAnsi"/>
          <w:lang w:val="en-US"/>
        </w:rPr>
        <w:t>a</w:t>
      </w:r>
      <w:r w:rsidR="008B5418" w:rsidRPr="00FF2B96">
        <w:rPr>
          <w:rFonts w:cstheme="minorHAnsi"/>
          <w:lang w:val="en-US"/>
        </w:rPr>
        <w:t xml:space="preserve"> head for the model is the constructed various kinds of layers (</w:t>
      </w:r>
      <w:r w:rsidR="00372A31">
        <w:rPr>
          <w:rFonts w:cstheme="minorHAnsi"/>
          <w:lang w:val="en-US"/>
        </w:rPr>
        <w:t>d</w:t>
      </w:r>
      <w:r w:rsidR="008B5418" w:rsidRPr="00FF2B96">
        <w:rPr>
          <w:rFonts w:cstheme="minorHAnsi"/>
          <w:lang w:val="en-US"/>
        </w:rPr>
        <w:t>ense, dropout, flatte</w:t>
      </w:r>
      <w:r w:rsidR="00437EBA">
        <w:rPr>
          <w:rFonts w:cstheme="minorHAnsi"/>
          <w:lang w:val="en-US"/>
        </w:rPr>
        <w:t>n</w:t>
      </w:r>
      <w:r w:rsidR="008B5418" w:rsidRPr="00FF2B96">
        <w:rPr>
          <w:rFonts w:cstheme="minorHAnsi"/>
          <w:lang w:val="en-US"/>
        </w:rPr>
        <w:t xml:space="preserve"> etc.). The model uses an Adam optimizer with a learning rate decay schedule and binary cross-entropy, learning rate decay schedule is determined by the global variables </w:t>
      </w:r>
      <w:r w:rsidR="00CB6279" w:rsidRPr="00FF2B96">
        <w:rPr>
          <w:rFonts w:cstheme="minorHAnsi"/>
          <w:lang w:val="en-US"/>
        </w:rPr>
        <w:t xml:space="preserve">for initial learning rate, number of epochs and batch size. The model is then fitted on the training dataset followed by an evaluation using the testing dataset. A classification report is then printed, and the model is saved in a h5 format. </w:t>
      </w:r>
    </w:p>
    <w:p w14:paraId="2104403E" w14:textId="77777777" w:rsidR="00B767AA" w:rsidRDefault="00B767AA">
      <w:pPr>
        <w:rPr>
          <w:rFonts w:cstheme="minorHAnsi"/>
          <w:lang w:val="en-US"/>
        </w:rPr>
      </w:pPr>
    </w:p>
    <w:p w14:paraId="5CE5CDC1" w14:textId="5B5E1F1A" w:rsidR="00E601B5" w:rsidRDefault="00B63420" w:rsidP="00E601B5">
      <w:pPr>
        <w:rPr>
          <w:rFonts w:cstheme="minorHAnsi"/>
          <w:b/>
          <w:bCs/>
          <w:color w:val="2F5496" w:themeColor="accent1" w:themeShade="BF"/>
          <w:sz w:val="28"/>
          <w:szCs w:val="28"/>
          <w:lang w:val="en-US"/>
        </w:rPr>
      </w:pPr>
      <w:r>
        <w:rPr>
          <w:rFonts w:cstheme="minorHAnsi"/>
          <w:b/>
          <w:bCs/>
          <w:color w:val="2F5496" w:themeColor="accent1" w:themeShade="BF"/>
          <w:sz w:val="28"/>
          <w:szCs w:val="28"/>
          <w:lang w:val="en-US"/>
        </w:rPr>
        <w:t>Thermal grabber</w:t>
      </w:r>
      <w:r w:rsidR="00F86431">
        <w:rPr>
          <w:rFonts w:cstheme="minorHAnsi"/>
          <w:b/>
          <w:bCs/>
          <w:color w:val="2F5496" w:themeColor="accent1" w:themeShade="BF"/>
          <w:sz w:val="28"/>
          <w:szCs w:val="28"/>
          <w:lang w:val="en-US"/>
        </w:rPr>
        <w:t xml:space="preserve"> (</w:t>
      </w:r>
      <w:r w:rsidR="00F86431" w:rsidRPr="00F86431">
        <w:rPr>
          <w:rFonts w:cstheme="minorHAnsi"/>
          <w:b/>
          <w:bCs/>
          <w:color w:val="2F5496" w:themeColor="accent1" w:themeShade="BF"/>
          <w:sz w:val="28"/>
          <w:szCs w:val="28"/>
          <w:lang w:val="en-US"/>
        </w:rPr>
        <w:t>thermal_grabber.cpp</w:t>
      </w:r>
      <w:r w:rsidR="00F86431">
        <w:rPr>
          <w:rFonts w:cstheme="minorHAnsi"/>
          <w:b/>
          <w:bCs/>
          <w:color w:val="2F5496" w:themeColor="accent1" w:themeShade="BF"/>
          <w:sz w:val="28"/>
          <w:szCs w:val="28"/>
          <w:lang w:val="en-US"/>
        </w:rPr>
        <w:t>)</w:t>
      </w:r>
    </w:p>
    <w:p w14:paraId="10F2ED6E" w14:textId="19BACD29" w:rsidR="00E601B5" w:rsidRDefault="005A2E13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The thermal grabber part of the project </w:t>
      </w:r>
      <w:r w:rsidR="002E6182">
        <w:rPr>
          <w:rFonts w:cstheme="minorHAnsi"/>
          <w:lang w:val="en-US"/>
        </w:rPr>
        <w:t xml:space="preserve">is written in C++ and implements the </w:t>
      </w:r>
      <w:r w:rsidR="00F86431">
        <w:rPr>
          <w:rFonts w:cstheme="minorHAnsi"/>
          <w:lang w:val="en-US"/>
        </w:rPr>
        <w:t>low-level</w:t>
      </w:r>
      <w:r w:rsidR="002E6182">
        <w:rPr>
          <w:rFonts w:cstheme="minorHAnsi"/>
          <w:lang w:val="en-US"/>
        </w:rPr>
        <w:t xml:space="preserve"> C Lepton SDK.</w:t>
      </w:r>
      <w:r w:rsidR="00F86431">
        <w:rPr>
          <w:rFonts w:cstheme="minorHAnsi"/>
          <w:lang w:val="en-US"/>
        </w:rPr>
        <w:t xml:space="preserve"> Using the SDK we can set </w:t>
      </w:r>
      <w:r w:rsidR="001049AC">
        <w:rPr>
          <w:rFonts w:cstheme="minorHAnsi"/>
          <w:lang w:val="en-US"/>
        </w:rPr>
        <w:t xml:space="preserve">the appropriate thermal camera settings such as </w:t>
      </w:r>
      <w:r w:rsidR="0023747A">
        <w:rPr>
          <w:rFonts w:cstheme="minorHAnsi"/>
          <w:lang w:val="en-US"/>
        </w:rPr>
        <w:t xml:space="preserve">setting our gain mode </w:t>
      </w:r>
      <w:r w:rsidR="00384613">
        <w:rPr>
          <w:rFonts w:cstheme="minorHAnsi"/>
          <w:lang w:val="en-US"/>
        </w:rPr>
        <w:t>to capture data within 0-150</w:t>
      </w:r>
      <w:r w:rsidR="00384613" w:rsidRPr="00FF2B96">
        <w:rPr>
          <w:rFonts w:cstheme="minorHAnsi"/>
          <w:lang w:val="en-US"/>
        </w:rPr>
        <w:t>°C</w:t>
      </w:r>
      <w:r w:rsidR="006D475D">
        <w:rPr>
          <w:rFonts w:cstheme="minorHAnsi"/>
          <w:lang w:val="en-US"/>
        </w:rPr>
        <w:t xml:space="preserve">, running periodic Flat-Field Correction (FFC) normalisation </w:t>
      </w:r>
      <w:r w:rsidR="00CA19CD">
        <w:rPr>
          <w:rFonts w:cstheme="minorHAnsi"/>
          <w:lang w:val="en-US"/>
        </w:rPr>
        <w:t xml:space="preserve">which </w:t>
      </w:r>
      <w:r w:rsidR="005F6498">
        <w:rPr>
          <w:rFonts w:cstheme="minorHAnsi"/>
          <w:lang w:val="en-US"/>
        </w:rPr>
        <w:t xml:space="preserve">resets the image to </w:t>
      </w:r>
      <w:r w:rsidR="00263340">
        <w:rPr>
          <w:rFonts w:cstheme="minorHAnsi"/>
          <w:lang w:val="en-US"/>
        </w:rPr>
        <w:t>reduce grain and.</w:t>
      </w:r>
      <w:r w:rsidR="00956041">
        <w:rPr>
          <w:rFonts w:cstheme="minorHAnsi"/>
          <w:lang w:val="en-US"/>
        </w:rPr>
        <w:t xml:space="preserve"> The main function of the thermal grabber is </w:t>
      </w:r>
      <w:r w:rsidR="00182EE4">
        <w:rPr>
          <w:rFonts w:cstheme="minorHAnsi"/>
          <w:lang w:val="en-US"/>
        </w:rPr>
        <w:t>sending</w:t>
      </w:r>
      <w:r w:rsidR="00956041">
        <w:rPr>
          <w:rFonts w:cstheme="minorHAnsi"/>
          <w:lang w:val="en-US"/>
        </w:rPr>
        <w:t xml:space="preserve"> the received frames from the Lepton thermal camera</w:t>
      </w:r>
      <w:r w:rsidR="00182EE4">
        <w:rPr>
          <w:rFonts w:cstheme="minorHAnsi"/>
          <w:lang w:val="en-US"/>
        </w:rPr>
        <w:t xml:space="preserve"> to its </w:t>
      </w:r>
      <w:r w:rsidR="00182EE4">
        <w:rPr>
          <w:rFonts w:cstheme="minorHAnsi"/>
          <w:i/>
          <w:iCs/>
          <w:lang w:val="en-US"/>
        </w:rPr>
        <w:t>stdout</w:t>
      </w:r>
      <w:r w:rsidR="00D17C1C">
        <w:rPr>
          <w:rFonts w:cstheme="minorHAnsi"/>
          <w:lang w:val="en-US"/>
        </w:rPr>
        <w:t xml:space="preserve"> </w:t>
      </w:r>
      <w:r w:rsidR="007D06D9">
        <w:rPr>
          <w:rFonts w:cstheme="minorHAnsi"/>
          <w:lang w:val="en-US"/>
        </w:rPr>
        <w:t xml:space="preserve">and resyncing </w:t>
      </w:r>
      <w:r w:rsidR="00213288">
        <w:rPr>
          <w:rFonts w:cstheme="minorHAnsi"/>
          <w:lang w:val="en-US"/>
        </w:rPr>
        <w:t xml:space="preserve">the camera when </w:t>
      </w:r>
      <w:r w:rsidR="00C00CC9">
        <w:rPr>
          <w:rFonts w:cstheme="minorHAnsi"/>
          <w:lang w:val="en-US"/>
        </w:rPr>
        <w:t>the connection loses sync</w:t>
      </w:r>
      <w:r w:rsidR="00213288">
        <w:rPr>
          <w:rFonts w:cstheme="minorHAnsi"/>
          <w:lang w:val="en-US"/>
        </w:rPr>
        <w:t>.</w:t>
      </w:r>
    </w:p>
    <w:p w14:paraId="152EA172" w14:textId="77777777" w:rsidR="00E601B5" w:rsidRDefault="00E601B5">
      <w:pPr>
        <w:rPr>
          <w:rFonts w:cstheme="minorHAnsi"/>
          <w:lang w:val="en-US"/>
        </w:rPr>
      </w:pPr>
    </w:p>
    <w:p w14:paraId="09AFA57F" w14:textId="7A2072EB" w:rsidR="00B767AA" w:rsidRDefault="00E845CD">
      <w:pPr>
        <w:rPr>
          <w:rFonts w:cstheme="minorHAnsi"/>
          <w:b/>
          <w:bCs/>
          <w:color w:val="2F5496" w:themeColor="accent1" w:themeShade="BF"/>
          <w:sz w:val="28"/>
          <w:szCs w:val="28"/>
          <w:lang w:val="en-US"/>
        </w:rPr>
      </w:pPr>
      <w:r>
        <w:rPr>
          <w:rFonts w:cstheme="minorHAnsi"/>
          <w:b/>
          <w:bCs/>
          <w:color w:val="2F5496" w:themeColor="accent1" w:themeShade="BF"/>
          <w:sz w:val="28"/>
          <w:szCs w:val="28"/>
          <w:lang w:val="en-US"/>
        </w:rPr>
        <w:t>Other aspects of the project</w:t>
      </w:r>
    </w:p>
    <w:p w14:paraId="010D1741" w14:textId="12013581" w:rsidR="00E62575" w:rsidRPr="00E74B62" w:rsidRDefault="00E62575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Project installation </w:t>
      </w:r>
      <w:r w:rsidR="00BD50C2">
        <w:rPr>
          <w:rFonts w:cstheme="minorHAnsi"/>
          <w:lang w:val="en-US"/>
        </w:rPr>
        <w:t>–</w:t>
      </w:r>
      <w:r>
        <w:rPr>
          <w:rFonts w:cstheme="minorHAnsi"/>
          <w:lang w:val="en-US"/>
        </w:rPr>
        <w:t xml:space="preserve"> Des</w:t>
      </w:r>
      <w:r w:rsidR="00BD50C2">
        <w:rPr>
          <w:rFonts w:cstheme="minorHAnsi"/>
          <w:lang w:val="en-US"/>
        </w:rPr>
        <w:t xml:space="preserve">cribed within </w:t>
      </w:r>
      <w:r w:rsidR="00BD50C2" w:rsidRPr="00BD50C2">
        <w:rPr>
          <w:rFonts w:cstheme="minorHAnsi"/>
          <w:b/>
          <w:bCs/>
          <w:lang w:val="en-US"/>
        </w:rPr>
        <w:t>Installation</w:t>
      </w:r>
      <w:r w:rsidR="00B96330">
        <w:rPr>
          <w:rFonts w:cstheme="minorHAnsi"/>
          <w:b/>
          <w:bCs/>
          <w:lang w:val="en-US"/>
        </w:rPr>
        <w:t xml:space="preserve"> guide</w:t>
      </w:r>
    </w:p>
    <w:p w14:paraId="51F33E36" w14:textId="4C281BF0" w:rsidR="00E511F0" w:rsidRDefault="00DE53AF">
      <w:pPr>
        <w:rPr>
          <w:rFonts w:cstheme="minorHAnsi"/>
          <w:b/>
          <w:bCs/>
          <w:lang w:val="en-US"/>
        </w:rPr>
      </w:pPr>
      <w:r>
        <w:rPr>
          <w:rFonts w:cstheme="minorHAnsi"/>
          <w:lang w:val="en-US"/>
        </w:rPr>
        <w:t>Dataset creation</w:t>
      </w:r>
      <w:r w:rsidR="005F5960">
        <w:rPr>
          <w:rFonts w:cstheme="minorHAnsi"/>
          <w:lang w:val="en-US"/>
        </w:rPr>
        <w:t>, model training,</w:t>
      </w:r>
      <w:r>
        <w:rPr>
          <w:rFonts w:cstheme="minorHAnsi"/>
          <w:lang w:val="en-US"/>
        </w:rPr>
        <w:t xml:space="preserve"> and </w:t>
      </w:r>
      <w:r w:rsidR="006817B7">
        <w:rPr>
          <w:rFonts w:cstheme="minorHAnsi"/>
          <w:lang w:val="en-US"/>
        </w:rPr>
        <w:t xml:space="preserve">basic </w:t>
      </w:r>
      <w:r>
        <w:rPr>
          <w:rFonts w:cstheme="minorHAnsi"/>
          <w:lang w:val="en-US"/>
        </w:rPr>
        <w:t xml:space="preserve">artificial face mask overlay – Described within </w:t>
      </w:r>
      <w:r w:rsidR="00896F0A">
        <w:rPr>
          <w:rFonts w:cstheme="minorHAnsi"/>
          <w:b/>
          <w:bCs/>
          <w:lang w:val="en-US"/>
        </w:rPr>
        <w:t xml:space="preserve">Dataset creation &amp; </w:t>
      </w:r>
      <w:r w:rsidR="00B96330">
        <w:rPr>
          <w:rFonts w:cstheme="minorHAnsi"/>
          <w:b/>
          <w:bCs/>
          <w:lang w:val="en-US"/>
        </w:rPr>
        <w:t>m</w:t>
      </w:r>
      <w:r w:rsidR="00896F0A">
        <w:rPr>
          <w:rFonts w:cstheme="minorHAnsi"/>
          <w:b/>
          <w:bCs/>
          <w:lang w:val="en-US"/>
        </w:rPr>
        <w:t>odel training</w:t>
      </w:r>
    </w:p>
    <w:p w14:paraId="2D4B701C" w14:textId="56288753" w:rsidR="00E62575" w:rsidRDefault="005F5960">
      <w:pPr>
        <w:rPr>
          <w:rFonts w:cstheme="minorHAnsi"/>
          <w:b/>
          <w:bCs/>
          <w:lang w:val="en-US"/>
        </w:rPr>
      </w:pPr>
      <w:r>
        <w:rPr>
          <w:rFonts w:cstheme="minorHAnsi"/>
          <w:lang w:val="en-US"/>
        </w:rPr>
        <w:t xml:space="preserve">Advanced artificial face mask overlay – Described within </w:t>
      </w:r>
      <w:r w:rsidR="00B96330">
        <w:rPr>
          <w:rFonts w:cstheme="minorHAnsi"/>
          <w:b/>
          <w:bCs/>
          <w:lang w:val="en-US"/>
        </w:rPr>
        <w:t>Advanced artificial facemask overlay</w:t>
      </w:r>
    </w:p>
    <w:p w14:paraId="2BD52A88" w14:textId="180F58E2" w:rsidR="00E62575" w:rsidRPr="00E62575" w:rsidRDefault="00E74B62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Thermal calibrator – Described within </w:t>
      </w:r>
      <w:r w:rsidR="00C20516">
        <w:rPr>
          <w:rFonts w:cstheme="minorHAnsi"/>
          <w:b/>
          <w:bCs/>
          <w:lang w:val="en-US"/>
        </w:rPr>
        <w:t>T</w:t>
      </w:r>
      <w:r w:rsidRPr="00E74B62">
        <w:rPr>
          <w:rFonts w:cstheme="minorHAnsi"/>
          <w:b/>
          <w:bCs/>
          <w:lang w:val="en-US"/>
        </w:rPr>
        <w:t>hermal</w:t>
      </w:r>
      <w:r w:rsidR="00C20516">
        <w:rPr>
          <w:rFonts w:cstheme="minorHAnsi"/>
          <w:b/>
          <w:bCs/>
          <w:lang w:val="en-US"/>
        </w:rPr>
        <w:t xml:space="preserve"> </w:t>
      </w:r>
      <w:r w:rsidR="009F0EE0">
        <w:rPr>
          <w:rFonts w:cstheme="minorHAnsi"/>
          <w:b/>
          <w:bCs/>
          <w:lang w:val="en-US"/>
        </w:rPr>
        <w:t>camera calibration guide</w:t>
      </w:r>
    </w:p>
    <w:sectPr w:rsidR="00E62575" w:rsidRPr="00E62575" w:rsidSect="0062079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423B55"/>
    <w:multiLevelType w:val="hybridMultilevel"/>
    <w:tmpl w:val="D548BD70"/>
    <w:lvl w:ilvl="0" w:tplc="23AE516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88AE3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5DE12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C001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0E91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446A6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3835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A658D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3A4C8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NzEwMDM3NjC1MDJU0lEKTi0uzszPAykwqQUAAxfu9SwAAAA="/>
  </w:docVars>
  <w:rsids>
    <w:rsidRoot w:val="00EE657A"/>
    <w:rsid w:val="00004583"/>
    <w:rsid w:val="0006679F"/>
    <w:rsid w:val="001049AC"/>
    <w:rsid w:val="00182BA2"/>
    <w:rsid w:val="00182EE4"/>
    <w:rsid w:val="00213288"/>
    <w:rsid w:val="00219984"/>
    <w:rsid w:val="0023747A"/>
    <w:rsid w:val="00263340"/>
    <w:rsid w:val="002C0FEA"/>
    <w:rsid w:val="002D1CB9"/>
    <w:rsid w:val="002E6182"/>
    <w:rsid w:val="00372A31"/>
    <w:rsid w:val="00384613"/>
    <w:rsid w:val="003B48FA"/>
    <w:rsid w:val="00414455"/>
    <w:rsid w:val="00437EBA"/>
    <w:rsid w:val="00452B23"/>
    <w:rsid w:val="00466791"/>
    <w:rsid w:val="004D20D5"/>
    <w:rsid w:val="004F32D9"/>
    <w:rsid w:val="00500EB0"/>
    <w:rsid w:val="00504BD9"/>
    <w:rsid w:val="00517EE3"/>
    <w:rsid w:val="00557AF9"/>
    <w:rsid w:val="0059258A"/>
    <w:rsid w:val="00594EDB"/>
    <w:rsid w:val="005A2E13"/>
    <w:rsid w:val="005F5960"/>
    <w:rsid w:val="005F6498"/>
    <w:rsid w:val="00603BA2"/>
    <w:rsid w:val="00620799"/>
    <w:rsid w:val="0063067D"/>
    <w:rsid w:val="00650DC1"/>
    <w:rsid w:val="006817B7"/>
    <w:rsid w:val="006C521F"/>
    <w:rsid w:val="006D475D"/>
    <w:rsid w:val="007D06D9"/>
    <w:rsid w:val="007E62B8"/>
    <w:rsid w:val="00844796"/>
    <w:rsid w:val="00896F0A"/>
    <w:rsid w:val="008B5418"/>
    <w:rsid w:val="008E7E14"/>
    <w:rsid w:val="00956041"/>
    <w:rsid w:val="009577ED"/>
    <w:rsid w:val="009F0EE0"/>
    <w:rsid w:val="00A1632C"/>
    <w:rsid w:val="00A27CE6"/>
    <w:rsid w:val="00A833E5"/>
    <w:rsid w:val="00AE7747"/>
    <w:rsid w:val="00B247AE"/>
    <w:rsid w:val="00B63420"/>
    <w:rsid w:val="00B6446B"/>
    <w:rsid w:val="00B767AA"/>
    <w:rsid w:val="00B96330"/>
    <w:rsid w:val="00BB47C5"/>
    <w:rsid w:val="00BD50C2"/>
    <w:rsid w:val="00BE18FF"/>
    <w:rsid w:val="00BE53C2"/>
    <w:rsid w:val="00C00CC9"/>
    <w:rsid w:val="00C20516"/>
    <w:rsid w:val="00C2688A"/>
    <w:rsid w:val="00C625B7"/>
    <w:rsid w:val="00CA19CD"/>
    <w:rsid w:val="00CB6279"/>
    <w:rsid w:val="00CD2740"/>
    <w:rsid w:val="00D17C1C"/>
    <w:rsid w:val="00DA79E8"/>
    <w:rsid w:val="00DE53AF"/>
    <w:rsid w:val="00E511F0"/>
    <w:rsid w:val="00E57182"/>
    <w:rsid w:val="00E601B5"/>
    <w:rsid w:val="00E62575"/>
    <w:rsid w:val="00E74B62"/>
    <w:rsid w:val="00E845CD"/>
    <w:rsid w:val="00E873AD"/>
    <w:rsid w:val="00EB02C9"/>
    <w:rsid w:val="00EE657A"/>
    <w:rsid w:val="00F86431"/>
    <w:rsid w:val="00FA569E"/>
    <w:rsid w:val="00FE2C77"/>
    <w:rsid w:val="00FF2B96"/>
    <w:rsid w:val="01FB26FF"/>
    <w:rsid w:val="037E6DDF"/>
    <w:rsid w:val="05671A56"/>
    <w:rsid w:val="057C29FE"/>
    <w:rsid w:val="0718C8C4"/>
    <w:rsid w:val="07C28CEB"/>
    <w:rsid w:val="0856DA64"/>
    <w:rsid w:val="0C0235FF"/>
    <w:rsid w:val="0DDE5F30"/>
    <w:rsid w:val="104126D8"/>
    <w:rsid w:val="15B35818"/>
    <w:rsid w:val="161410B7"/>
    <w:rsid w:val="16861601"/>
    <w:rsid w:val="17BF5682"/>
    <w:rsid w:val="193CA137"/>
    <w:rsid w:val="1AAD1B80"/>
    <w:rsid w:val="1B7D056E"/>
    <w:rsid w:val="1BBF3693"/>
    <w:rsid w:val="1C018DA7"/>
    <w:rsid w:val="1E4EE2A5"/>
    <w:rsid w:val="1F25E03E"/>
    <w:rsid w:val="225A2D91"/>
    <w:rsid w:val="237A9FF7"/>
    <w:rsid w:val="243FE089"/>
    <w:rsid w:val="251818DC"/>
    <w:rsid w:val="2586D2EC"/>
    <w:rsid w:val="27BC51EF"/>
    <w:rsid w:val="2875FFD6"/>
    <w:rsid w:val="28BA2C7C"/>
    <w:rsid w:val="2A2241C0"/>
    <w:rsid w:val="2C8E3E2F"/>
    <w:rsid w:val="2F296E00"/>
    <w:rsid w:val="2FEE13F5"/>
    <w:rsid w:val="314BDDD3"/>
    <w:rsid w:val="3412AD81"/>
    <w:rsid w:val="39FFD150"/>
    <w:rsid w:val="3A740E2D"/>
    <w:rsid w:val="3B0B376B"/>
    <w:rsid w:val="3FD6FBD9"/>
    <w:rsid w:val="437D42A0"/>
    <w:rsid w:val="43D8C7CA"/>
    <w:rsid w:val="448CD6B1"/>
    <w:rsid w:val="44B9E266"/>
    <w:rsid w:val="47965934"/>
    <w:rsid w:val="490F28C7"/>
    <w:rsid w:val="4D1D3AB2"/>
    <w:rsid w:val="4D2E64B9"/>
    <w:rsid w:val="52BA54D3"/>
    <w:rsid w:val="52DBEF92"/>
    <w:rsid w:val="53C2E90A"/>
    <w:rsid w:val="54F9B0BC"/>
    <w:rsid w:val="550BAED3"/>
    <w:rsid w:val="552059D4"/>
    <w:rsid w:val="55C98A9F"/>
    <w:rsid w:val="55C9EF46"/>
    <w:rsid w:val="561D08B8"/>
    <w:rsid w:val="5FF95EA4"/>
    <w:rsid w:val="64CCA562"/>
    <w:rsid w:val="66F75363"/>
    <w:rsid w:val="66FE8D38"/>
    <w:rsid w:val="67D42F30"/>
    <w:rsid w:val="695E437D"/>
    <w:rsid w:val="6961D5C0"/>
    <w:rsid w:val="6A21F92F"/>
    <w:rsid w:val="6AD6D5EF"/>
    <w:rsid w:val="745A34A3"/>
    <w:rsid w:val="7476C09C"/>
    <w:rsid w:val="74D40BF2"/>
    <w:rsid w:val="752297C0"/>
    <w:rsid w:val="785E5C52"/>
    <w:rsid w:val="7BD9606C"/>
    <w:rsid w:val="7D0234D7"/>
    <w:rsid w:val="7E02AF67"/>
    <w:rsid w:val="7F517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308DFA"/>
  <w15:chartTrackingRefBased/>
  <w15:docId w15:val="{39C39FA9-2AAE-432B-BDE8-EAE367080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rsid w:val="007E62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2511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48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50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80D19CB5BF3A469DD708FFC7108CAE" ma:contentTypeVersion="9" ma:contentTypeDescription="Create a new document." ma:contentTypeScope="" ma:versionID="877d6c49c684b4e92fe88b0df155aa1b">
  <xsd:schema xmlns:xsd="http://www.w3.org/2001/XMLSchema" xmlns:xs="http://www.w3.org/2001/XMLSchema" xmlns:p="http://schemas.microsoft.com/office/2006/metadata/properties" xmlns:ns2="585216df-d147-48e2-80cf-f8c913eb87ca" targetNamespace="http://schemas.microsoft.com/office/2006/metadata/properties" ma:root="true" ma:fieldsID="4acbd7756bf79e440253b7019eeb6c71" ns2:_="">
    <xsd:import namespace="585216df-d147-48e2-80cf-f8c913eb87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5216df-d147-48e2-80cf-f8c913eb87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B8F231A-9A8D-4F92-9D8C-1B5F44403F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E2D03B-B261-40A7-A60B-C3046005B88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0EB8311-DFC1-4373-93AE-65DF618270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5216df-d147-48e2-80cf-f8c913eb87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8</TotalTime>
  <Pages>2</Pages>
  <Words>825</Words>
  <Characters>4709</Characters>
  <Application>Microsoft Office Word</Application>
  <DocSecurity>0</DocSecurity>
  <Lines>39</Lines>
  <Paragraphs>11</Paragraphs>
  <ScaleCrop>false</ScaleCrop>
  <Company/>
  <LinksUpToDate>false</LinksUpToDate>
  <CharactersWithSpaces>5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raj Taya (student)</dc:creator>
  <cp:keywords/>
  <dc:description/>
  <cp:lastModifiedBy>Rory McClymont (student)</cp:lastModifiedBy>
  <cp:revision>75</cp:revision>
  <dcterms:created xsi:type="dcterms:W3CDTF">2021-03-25T19:26:00Z</dcterms:created>
  <dcterms:modified xsi:type="dcterms:W3CDTF">2021-03-26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80D19CB5BF3A469DD708FFC7108CAE</vt:lpwstr>
  </property>
</Properties>
</file>